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4407BF" w14:textId="601CD6B9" w:rsidR="00E1744F" w:rsidRPr="005C5B6E" w:rsidRDefault="00EB330E" w:rsidP="008747BC">
      <w:pPr>
        <w:pStyle w:val="Default"/>
        <w:pBdr>
          <w:bottom w:val="single" w:sz="6" w:space="1" w:color="auto"/>
        </w:pBdr>
        <w:tabs>
          <w:tab w:val="right" w:pos="10800"/>
        </w:tabs>
        <w:rPr>
          <w:rFonts w:ascii="Garamond" w:hAnsi="Garamond"/>
          <w:color w:val="auto"/>
          <w:sz w:val="20"/>
          <w:szCs w:val="20"/>
        </w:rPr>
      </w:pPr>
      <w:r>
        <w:rPr>
          <w:rFonts w:ascii="Garamond" w:hAnsi="Garamond"/>
          <w:b/>
          <w:color w:val="auto"/>
          <w:sz w:val="48"/>
          <w:szCs w:val="32"/>
        </w:rPr>
        <w:t>Scott Lee</w:t>
      </w:r>
      <w:r w:rsidR="008747BC">
        <w:rPr>
          <w:rFonts w:ascii="Garamond" w:hAnsi="Garamond"/>
          <w:b/>
          <w:color w:val="auto"/>
          <w:sz w:val="48"/>
          <w:szCs w:val="32"/>
        </w:rPr>
        <w:tab/>
      </w:r>
      <w:r>
        <w:rPr>
          <w:rFonts w:ascii="Garamond" w:hAnsi="Garamond"/>
          <w:color w:val="auto"/>
          <w:sz w:val="32"/>
        </w:rPr>
        <w:t>scott@scottify.</w:t>
      </w:r>
      <w:r w:rsidR="00E67A34">
        <w:rPr>
          <w:rFonts w:ascii="Garamond" w:hAnsi="Garamond"/>
          <w:color w:val="auto"/>
          <w:sz w:val="32"/>
        </w:rPr>
        <w:t>io</w:t>
      </w:r>
      <w:r>
        <w:rPr>
          <w:rFonts w:ascii="Garamond" w:hAnsi="Garamond"/>
          <w:color w:val="auto"/>
          <w:sz w:val="32"/>
        </w:rPr>
        <w:t xml:space="preserve"> </w:t>
      </w:r>
      <w:r w:rsidR="00E1744F">
        <w:rPr>
          <w:rFonts w:ascii="Wingdings" w:hAnsi="Wingdings"/>
          <w:color w:val="auto"/>
          <w:sz w:val="32"/>
        </w:rPr>
        <w:t></w:t>
      </w:r>
      <w:r w:rsidR="00E1744F" w:rsidRPr="00395D1D">
        <w:rPr>
          <w:rFonts w:ascii="Garamond" w:hAnsi="Garamond"/>
          <w:color w:val="auto"/>
          <w:sz w:val="32"/>
        </w:rPr>
        <w:t xml:space="preserve"> (</w:t>
      </w:r>
      <w:r w:rsidR="00E1744F">
        <w:rPr>
          <w:rFonts w:ascii="Garamond" w:hAnsi="Garamond"/>
          <w:color w:val="auto"/>
          <w:sz w:val="32"/>
        </w:rPr>
        <w:t>5</w:t>
      </w:r>
      <w:r>
        <w:rPr>
          <w:rFonts w:ascii="Garamond" w:hAnsi="Garamond"/>
          <w:color w:val="auto"/>
          <w:sz w:val="32"/>
        </w:rPr>
        <w:t>8</w:t>
      </w:r>
      <w:r w:rsidR="00E1744F">
        <w:rPr>
          <w:rFonts w:ascii="Garamond" w:hAnsi="Garamond"/>
          <w:color w:val="auto"/>
          <w:sz w:val="32"/>
        </w:rPr>
        <w:t>5</w:t>
      </w:r>
      <w:r w:rsidR="00E1744F" w:rsidRPr="00395D1D">
        <w:rPr>
          <w:rFonts w:ascii="Garamond" w:hAnsi="Garamond"/>
          <w:color w:val="auto"/>
          <w:sz w:val="32"/>
        </w:rPr>
        <w:t xml:space="preserve">) </w:t>
      </w:r>
      <w:r>
        <w:rPr>
          <w:rFonts w:ascii="Garamond" w:hAnsi="Garamond"/>
          <w:color w:val="auto"/>
          <w:sz w:val="32"/>
        </w:rPr>
        <w:t>309-4322</w:t>
      </w:r>
      <w:r w:rsidR="00E1744F">
        <w:rPr>
          <w:rFonts w:ascii="Garamond" w:hAnsi="Garamond"/>
          <w:color w:val="auto"/>
          <w:sz w:val="32"/>
        </w:rPr>
        <w:t xml:space="preserve"> </w:t>
      </w:r>
      <w:r w:rsidR="00E1744F">
        <w:rPr>
          <w:rFonts w:ascii="Wingdings" w:hAnsi="Wingdings"/>
          <w:color w:val="auto"/>
          <w:sz w:val="32"/>
        </w:rPr>
        <w:t></w:t>
      </w:r>
      <w:r w:rsidR="00E1744F">
        <w:rPr>
          <w:rFonts w:ascii="Garamond" w:hAnsi="Garamond"/>
          <w:color w:val="auto"/>
          <w:sz w:val="32"/>
        </w:rPr>
        <w:t xml:space="preserve"> </w:t>
      </w:r>
      <w:r w:rsidR="00582554">
        <w:rPr>
          <w:rFonts w:ascii="Garamond" w:hAnsi="Garamond"/>
          <w:color w:val="auto"/>
          <w:sz w:val="32"/>
        </w:rPr>
        <w:t>Rochester, NY</w:t>
      </w:r>
    </w:p>
    <w:p w14:paraId="53B6B1A8" w14:textId="77777777" w:rsidR="00D7551A" w:rsidRPr="00FF6734" w:rsidRDefault="00D7551A" w:rsidP="001656DB">
      <w:pPr>
        <w:pStyle w:val="Default"/>
        <w:pBdr>
          <w:bottom w:val="single" w:sz="6" w:space="1" w:color="auto"/>
        </w:pBdr>
        <w:spacing w:before="240"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WORK EXPERIENCE </w:t>
      </w:r>
    </w:p>
    <w:p w14:paraId="744E0372" w14:textId="08C3D1FC" w:rsidR="00DA041E" w:rsidRPr="00395D1D" w:rsidRDefault="008747BC" w:rsidP="001656DB">
      <w:pPr>
        <w:pStyle w:val="Default"/>
        <w:tabs>
          <w:tab w:val="right" w:pos="10800"/>
        </w:tabs>
        <w:spacing w:before="240"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Optimax Systems Inc. </w:t>
      </w:r>
      <w:r>
        <w:rPr>
          <w:rFonts w:ascii="Garamond" w:hAnsi="Garamond"/>
          <w:b/>
          <w:bCs/>
          <w:color w:val="auto"/>
        </w:rPr>
        <w:tab/>
      </w:r>
      <w:r w:rsidR="00FE4715">
        <w:rPr>
          <w:rFonts w:ascii="Garamond" w:hAnsi="Garamond"/>
          <w:b/>
          <w:bCs/>
          <w:color w:val="auto"/>
        </w:rPr>
        <w:t>Oct. 201</w:t>
      </w:r>
      <w:r>
        <w:rPr>
          <w:rFonts w:ascii="Garamond" w:hAnsi="Garamond"/>
          <w:b/>
          <w:bCs/>
          <w:color w:val="auto"/>
        </w:rPr>
        <w:t>8</w:t>
      </w:r>
      <w:r w:rsidR="00DA041E">
        <w:rPr>
          <w:rFonts w:ascii="Garamond" w:hAnsi="Garamond"/>
          <w:b/>
          <w:bCs/>
          <w:color w:val="auto"/>
        </w:rPr>
        <w:t xml:space="preserve"> – </w:t>
      </w:r>
      <w:r w:rsidR="00EB5CC5">
        <w:rPr>
          <w:rFonts w:ascii="Garamond" w:hAnsi="Garamond"/>
          <w:b/>
          <w:bCs/>
          <w:color w:val="auto"/>
        </w:rPr>
        <w:t>Present</w:t>
      </w:r>
    </w:p>
    <w:p w14:paraId="6FE71E27" w14:textId="0FA87FB6" w:rsidR="00DA041E" w:rsidRPr="00815531" w:rsidRDefault="008747BC" w:rsidP="008747BC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</w:rPr>
      </w:pPr>
      <w:r>
        <w:rPr>
          <w:rFonts w:ascii="Garamond" w:hAnsi="Garamond"/>
          <w:bCs/>
          <w:i/>
          <w:color w:val="auto"/>
        </w:rPr>
        <w:t>Optician</w:t>
      </w:r>
      <w:r>
        <w:rPr>
          <w:rFonts w:ascii="Garamond" w:hAnsi="Garamond"/>
          <w:bCs/>
          <w:i/>
        </w:rPr>
        <w:tab/>
        <w:t>Ontario, NY</w:t>
      </w:r>
    </w:p>
    <w:p w14:paraId="6B7C43C3" w14:textId="693929A6" w:rsidR="00A821C2" w:rsidRDefault="00E63277" w:rsidP="001656DB">
      <w:pPr>
        <w:pStyle w:val="Default"/>
        <w:numPr>
          <w:ilvl w:val="0"/>
          <w:numId w:val="19"/>
        </w:numPr>
        <w:spacing w:line="252" w:lineRule="auto"/>
        <w:rPr>
          <w:rStyle w:val="normaltextrun"/>
          <w:rFonts w:ascii="Garamond" w:hAnsi="Garamond"/>
          <w:bCs/>
        </w:rPr>
      </w:pPr>
      <w:r>
        <w:rPr>
          <w:rStyle w:val="normaltextrun"/>
          <w:rFonts w:ascii="Garamond" w:hAnsi="Garamond"/>
          <w:bCs/>
        </w:rPr>
        <w:t xml:space="preserve">Operation of </w:t>
      </w:r>
      <w:r w:rsidR="00C11E85">
        <w:rPr>
          <w:rStyle w:val="normaltextrun"/>
          <w:rFonts w:ascii="Garamond" w:hAnsi="Garamond"/>
          <w:bCs/>
        </w:rPr>
        <w:t>m</w:t>
      </w:r>
      <w:r>
        <w:rPr>
          <w:rStyle w:val="normaltextrun"/>
          <w:rFonts w:ascii="Garamond" w:hAnsi="Garamond"/>
          <w:bCs/>
        </w:rPr>
        <w:t xml:space="preserve">agnetorheological </w:t>
      </w:r>
      <w:r w:rsidR="00C11E85">
        <w:rPr>
          <w:rStyle w:val="normaltextrun"/>
          <w:rFonts w:ascii="Garamond" w:hAnsi="Garamond"/>
          <w:bCs/>
        </w:rPr>
        <w:t>polishing equipment</w:t>
      </w:r>
      <w:r>
        <w:rPr>
          <w:rStyle w:val="normaltextrun"/>
          <w:rFonts w:ascii="Garamond" w:hAnsi="Garamond"/>
          <w:bCs/>
        </w:rPr>
        <w:t xml:space="preserve"> to</w:t>
      </w:r>
      <w:r w:rsidR="00C11E85">
        <w:rPr>
          <w:rStyle w:val="normaltextrun"/>
          <w:rFonts w:ascii="Garamond" w:hAnsi="Garamond"/>
          <w:bCs/>
        </w:rPr>
        <w:t xml:space="preserve"> correct surface irregularity </w:t>
      </w:r>
      <w:r w:rsidR="00F46957">
        <w:rPr>
          <w:rStyle w:val="normaltextrun"/>
          <w:rFonts w:ascii="Garamond" w:hAnsi="Garamond"/>
          <w:bCs/>
        </w:rPr>
        <w:t xml:space="preserve">to </w:t>
      </w:r>
      <w:r w:rsidR="00C11E85">
        <w:rPr>
          <w:rStyle w:val="normaltextrun"/>
          <w:rFonts w:ascii="Garamond" w:hAnsi="Garamond"/>
          <w:bCs/>
        </w:rPr>
        <w:t>within nanometer-level specifications.</w:t>
      </w:r>
    </w:p>
    <w:p w14:paraId="5E1520B9" w14:textId="4AE54C39" w:rsidR="00C11E85" w:rsidRPr="00A821C2" w:rsidRDefault="00C11E85" w:rsidP="001656DB">
      <w:pPr>
        <w:pStyle w:val="Default"/>
        <w:numPr>
          <w:ilvl w:val="0"/>
          <w:numId w:val="19"/>
        </w:numPr>
        <w:spacing w:line="252" w:lineRule="auto"/>
        <w:rPr>
          <w:rStyle w:val="normaltextrun"/>
          <w:rFonts w:ascii="Garamond" w:hAnsi="Garamond"/>
          <w:bCs/>
        </w:rPr>
      </w:pPr>
      <w:r>
        <w:rPr>
          <w:rStyle w:val="normaltextrun"/>
          <w:rFonts w:ascii="Garamond" w:hAnsi="Garamond"/>
          <w:bCs/>
        </w:rPr>
        <w:t>Data analysis to determine correlations between surface measurement characteristics and results of laser uniformity testing to determine manufacturing specifications.</w:t>
      </w:r>
    </w:p>
    <w:p w14:paraId="307E7CCB" w14:textId="1B321F00" w:rsidR="00EB5CC5" w:rsidRDefault="00540EBA" w:rsidP="00EB5CC5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Performance of audits according to the quality management system as a member of the internal ISO audit team.</w:t>
      </w:r>
    </w:p>
    <w:p w14:paraId="3CBAB699" w14:textId="09403C62" w:rsidR="00540EBA" w:rsidRDefault="00540EBA" w:rsidP="00EB5CC5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Calibration</w:t>
      </w:r>
      <w:r w:rsidR="00F46957">
        <w:rPr>
          <w:rFonts w:ascii="Garamond" w:hAnsi="Garamond"/>
          <w:bCs/>
        </w:rPr>
        <w:t>, maintenance, and</w:t>
      </w:r>
      <w:r>
        <w:rPr>
          <w:rFonts w:ascii="Garamond" w:hAnsi="Garamond"/>
          <w:bCs/>
        </w:rPr>
        <w:t xml:space="preserve"> troubleshooting of various metrological instruments and polishing equipment.</w:t>
      </w:r>
    </w:p>
    <w:p w14:paraId="60C0068C" w14:textId="02BB7DA4" w:rsidR="001656DB" w:rsidRPr="00395D1D" w:rsidRDefault="001656DB" w:rsidP="001656DB">
      <w:pPr>
        <w:pStyle w:val="Default"/>
        <w:tabs>
          <w:tab w:val="right" w:pos="10800"/>
        </w:tabs>
        <w:spacing w:before="240"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Vertualize Inc. </w:t>
      </w:r>
      <w:r>
        <w:rPr>
          <w:rFonts w:ascii="Garamond" w:hAnsi="Garamond"/>
          <w:b/>
          <w:bCs/>
          <w:color w:val="auto"/>
        </w:rPr>
        <w:tab/>
        <w:t>J</w:t>
      </w:r>
      <w:r w:rsidR="00540EBA">
        <w:rPr>
          <w:rFonts w:ascii="Garamond" w:hAnsi="Garamond"/>
          <w:b/>
          <w:bCs/>
          <w:color w:val="auto"/>
        </w:rPr>
        <w:t>ul</w:t>
      </w:r>
      <w:r w:rsidR="00212B5B">
        <w:rPr>
          <w:rFonts w:ascii="Garamond" w:hAnsi="Garamond"/>
          <w:b/>
          <w:bCs/>
          <w:color w:val="auto"/>
        </w:rPr>
        <w:t>.</w:t>
      </w:r>
      <w:r>
        <w:rPr>
          <w:rFonts w:ascii="Garamond" w:hAnsi="Garamond"/>
          <w:b/>
          <w:bCs/>
          <w:color w:val="auto"/>
        </w:rPr>
        <w:t xml:space="preserve"> 201</w:t>
      </w:r>
      <w:r w:rsidR="00540EBA">
        <w:rPr>
          <w:rFonts w:ascii="Garamond" w:hAnsi="Garamond"/>
          <w:b/>
          <w:bCs/>
          <w:color w:val="auto"/>
        </w:rPr>
        <w:t>6</w:t>
      </w:r>
      <w:r>
        <w:rPr>
          <w:rFonts w:ascii="Garamond" w:hAnsi="Garamond"/>
          <w:b/>
          <w:bCs/>
          <w:color w:val="auto"/>
        </w:rPr>
        <w:t xml:space="preserve"> – </w:t>
      </w:r>
      <w:r w:rsidR="002D011F">
        <w:rPr>
          <w:rFonts w:ascii="Garamond" w:hAnsi="Garamond"/>
          <w:b/>
          <w:bCs/>
          <w:color w:val="auto"/>
        </w:rPr>
        <w:t>Oct</w:t>
      </w:r>
      <w:r>
        <w:rPr>
          <w:rFonts w:ascii="Garamond" w:hAnsi="Garamond"/>
          <w:b/>
          <w:bCs/>
          <w:color w:val="auto"/>
        </w:rPr>
        <w:t>. 2018</w:t>
      </w:r>
    </w:p>
    <w:p w14:paraId="41C81ECC" w14:textId="2A43AA6F" w:rsidR="001656DB" w:rsidRPr="00395D1D" w:rsidRDefault="001656DB" w:rsidP="001656DB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Developer</w:t>
      </w:r>
      <w:r>
        <w:rPr>
          <w:rFonts w:ascii="Garamond" w:hAnsi="Garamond"/>
          <w:bCs/>
          <w:i/>
          <w:color w:val="auto"/>
        </w:rPr>
        <w:tab/>
      </w:r>
      <w:r w:rsidR="00540EBA">
        <w:rPr>
          <w:rFonts w:ascii="Garamond" w:hAnsi="Garamond"/>
          <w:bCs/>
          <w:i/>
          <w:color w:val="auto"/>
        </w:rPr>
        <w:t>San Diego, CA (r</w:t>
      </w:r>
      <w:r>
        <w:rPr>
          <w:rFonts w:ascii="Garamond" w:hAnsi="Garamond"/>
          <w:bCs/>
          <w:i/>
          <w:color w:val="auto"/>
        </w:rPr>
        <w:t>emote</w:t>
      </w:r>
      <w:r w:rsidR="00540EBA">
        <w:rPr>
          <w:rFonts w:ascii="Garamond" w:hAnsi="Garamond"/>
          <w:bCs/>
          <w:i/>
          <w:color w:val="auto"/>
        </w:rPr>
        <w:t>)</w:t>
      </w:r>
    </w:p>
    <w:p w14:paraId="35524E34" w14:textId="4FB7C369" w:rsidR="001656DB" w:rsidRDefault="00785B62" w:rsidP="001656DB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Lead transition to new development stack using Amazon Web Services and API based services.</w:t>
      </w:r>
    </w:p>
    <w:p w14:paraId="57D070BB" w14:textId="4CAB16E9" w:rsidR="00785B62" w:rsidRDefault="00785B62" w:rsidP="001656DB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Communicated with sales to develop realistic outcomes and expectations for clients.</w:t>
      </w:r>
    </w:p>
    <w:p w14:paraId="5305966C" w14:textId="3A790D57" w:rsidR="00785B62" w:rsidRDefault="00785B62" w:rsidP="001656DB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Worked within ticketing and project management s</w:t>
      </w:r>
      <w:r w:rsidR="00E41DF1">
        <w:rPr>
          <w:rFonts w:ascii="Garamond" w:hAnsi="Garamond"/>
          <w:bCs/>
          <w:color w:val="auto"/>
        </w:rPr>
        <w:t>ystems</w:t>
      </w:r>
      <w:r>
        <w:rPr>
          <w:rFonts w:ascii="Garamond" w:hAnsi="Garamond"/>
          <w:bCs/>
          <w:color w:val="auto"/>
        </w:rPr>
        <w:t xml:space="preserve"> to track bugs, </w:t>
      </w:r>
      <w:r w:rsidR="00E41DF1">
        <w:rPr>
          <w:rFonts w:ascii="Garamond" w:hAnsi="Garamond"/>
          <w:bCs/>
          <w:color w:val="auto"/>
        </w:rPr>
        <w:t xml:space="preserve">work </w:t>
      </w:r>
      <w:r>
        <w:rPr>
          <w:rFonts w:ascii="Garamond" w:hAnsi="Garamond"/>
          <w:bCs/>
          <w:color w:val="auto"/>
        </w:rPr>
        <w:t>progress, and time reporting.</w:t>
      </w:r>
    </w:p>
    <w:p w14:paraId="1D8CDD89" w14:textId="3775F59E" w:rsidR="00785B62" w:rsidRPr="00EB5CC5" w:rsidRDefault="00957DCF" w:rsidP="001656DB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Created documentation </w:t>
      </w:r>
      <w:r w:rsidR="00E41DF1">
        <w:rPr>
          <w:rFonts w:ascii="Garamond" w:hAnsi="Garamond"/>
          <w:bCs/>
          <w:color w:val="auto"/>
        </w:rPr>
        <w:t>for</w:t>
      </w:r>
      <w:r>
        <w:rPr>
          <w:rFonts w:ascii="Garamond" w:hAnsi="Garamond"/>
          <w:bCs/>
          <w:color w:val="auto"/>
        </w:rPr>
        <w:t xml:space="preserve"> new features </w:t>
      </w:r>
      <w:r w:rsidR="00E41DF1">
        <w:rPr>
          <w:rFonts w:ascii="Garamond" w:hAnsi="Garamond"/>
          <w:bCs/>
          <w:color w:val="auto"/>
        </w:rPr>
        <w:t xml:space="preserve">and updates </w:t>
      </w:r>
      <w:r>
        <w:rPr>
          <w:rFonts w:ascii="Garamond" w:hAnsi="Garamond"/>
          <w:bCs/>
          <w:color w:val="auto"/>
        </w:rPr>
        <w:t>to ensure clients underst</w:t>
      </w:r>
      <w:r w:rsidR="00E41DF1">
        <w:rPr>
          <w:rFonts w:ascii="Garamond" w:hAnsi="Garamond"/>
          <w:bCs/>
          <w:color w:val="auto"/>
        </w:rPr>
        <w:t>oo</w:t>
      </w:r>
      <w:r>
        <w:rPr>
          <w:rFonts w:ascii="Garamond" w:hAnsi="Garamond"/>
          <w:bCs/>
          <w:color w:val="auto"/>
        </w:rPr>
        <w:t>d completed work and functionality.</w:t>
      </w:r>
    </w:p>
    <w:p w14:paraId="31E2C23A" w14:textId="4E24EBBE" w:rsidR="00540EBA" w:rsidRPr="00395D1D" w:rsidRDefault="00540EBA" w:rsidP="00540EBA">
      <w:pPr>
        <w:pStyle w:val="Default"/>
        <w:tabs>
          <w:tab w:val="right" w:pos="10800"/>
        </w:tabs>
        <w:spacing w:before="240" w:line="252" w:lineRule="auto"/>
        <w:rPr>
          <w:rFonts w:ascii="Garamond" w:hAnsi="Garamond"/>
          <w:b/>
          <w:bCs/>
          <w:color w:val="auto"/>
        </w:rPr>
      </w:pPr>
      <w:r w:rsidRPr="00540EBA">
        <w:rPr>
          <w:rFonts w:ascii="Garamond" w:hAnsi="Garamond"/>
          <w:b/>
          <w:bCs/>
          <w:color w:val="auto"/>
        </w:rPr>
        <w:t>Yavapai College Chemistry Department</w:t>
      </w:r>
      <w:r>
        <w:rPr>
          <w:rFonts w:ascii="Garamond" w:hAnsi="Garamond"/>
          <w:b/>
          <w:bCs/>
          <w:color w:val="auto"/>
        </w:rPr>
        <w:tab/>
        <w:t>Oct. 2015 – May 2016</w:t>
      </w:r>
    </w:p>
    <w:p w14:paraId="63420488" w14:textId="125EEB81" w:rsidR="00540EBA" w:rsidRPr="001656DB" w:rsidRDefault="00540EBA" w:rsidP="00540EBA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 w:rsidRPr="00540EBA">
        <w:rPr>
          <w:rFonts w:ascii="Garamond" w:hAnsi="Garamond"/>
          <w:bCs/>
          <w:i/>
          <w:color w:val="auto"/>
        </w:rPr>
        <w:t>Lab Assistant</w:t>
      </w:r>
      <w:r>
        <w:rPr>
          <w:rFonts w:ascii="Garamond" w:hAnsi="Garamond"/>
          <w:bCs/>
          <w:i/>
          <w:color w:val="auto"/>
        </w:rPr>
        <w:tab/>
        <w:t>Prescott, AZ</w:t>
      </w:r>
    </w:p>
    <w:p w14:paraId="2561BED5" w14:textId="7E40E42F" w:rsidR="00540EBA" w:rsidRDefault="00540EBA" w:rsidP="00540EBA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540EBA">
        <w:rPr>
          <w:rFonts w:ascii="Garamond" w:hAnsi="Garamond"/>
          <w:bCs/>
          <w:color w:val="auto"/>
        </w:rPr>
        <w:t>Prepar</w:t>
      </w:r>
      <w:r>
        <w:rPr>
          <w:rFonts w:ascii="Garamond" w:hAnsi="Garamond"/>
          <w:bCs/>
          <w:color w:val="auto"/>
        </w:rPr>
        <w:t>ed</w:t>
      </w:r>
      <w:r w:rsidRPr="00540EBA">
        <w:rPr>
          <w:rFonts w:ascii="Garamond" w:hAnsi="Garamond"/>
          <w:bCs/>
          <w:color w:val="auto"/>
        </w:rPr>
        <w:t xml:space="preserve"> </w:t>
      </w:r>
      <w:r w:rsidRPr="00B4742F">
        <w:rPr>
          <w:rFonts w:ascii="Garamond" w:hAnsi="Garamond"/>
          <w:bCs/>
          <w:color w:val="auto"/>
        </w:rPr>
        <w:t>solutions</w:t>
      </w:r>
      <w:r w:rsidRPr="00540EBA">
        <w:rPr>
          <w:rFonts w:ascii="Garamond" w:hAnsi="Garamond"/>
          <w:bCs/>
          <w:color w:val="auto"/>
        </w:rPr>
        <w:t xml:space="preserve"> and apparatus to be used by students in </w:t>
      </w:r>
      <w:r w:rsidR="00B4742F" w:rsidRPr="00540EBA">
        <w:rPr>
          <w:rFonts w:ascii="Garamond" w:hAnsi="Garamond"/>
          <w:bCs/>
          <w:color w:val="auto"/>
        </w:rPr>
        <w:t>lab work</w:t>
      </w:r>
      <w:r w:rsidRPr="00540EBA">
        <w:rPr>
          <w:rFonts w:ascii="Garamond" w:hAnsi="Garamond"/>
          <w:bCs/>
          <w:color w:val="auto"/>
        </w:rPr>
        <w:t xml:space="preserve"> assignments and demonstrations.</w:t>
      </w:r>
    </w:p>
    <w:p w14:paraId="5363A94C" w14:textId="4186A557" w:rsidR="00540EBA" w:rsidRDefault="00540EBA" w:rsidP="00540EBA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540EBA">
        <w:rPr>
          <w:rFonts w:ascii="Garamond" w:hAnsi="Garamond"/>
          <w:bCs/>
          <w:color w:val="auto"/>
        </w:rPr>
        <w:t>Analy</w:t>
      </w:r>
      <w:r>
        <w:rPr>
          <w:rFonts w:ascii="Garamond" w:hAnsi="Garamond"/>
          <w:bCs/>
          <w:color w:val="auto"/>
        </w:rPr>
        <w:t xml:space="preserve">sis of the composition of various chemical </w:t>
      </w:r>
      <w:r w:rsidRPr="00540EBA">
        <w:rPr>
          <w:rFonts w:ascii="Garamond" w:hAnsi="Garamond"/>
          <w:bCs/>
          <w:color w:val="auto"/>
        </w:rPr>
        <w:t>compounds using a variety of methods</w:t>
      </w:r>
      <w:r w:rsidR="00F742D5">
        <w:rPr>
          <w:rFonts w:ascii="Garamond" w:hAnsi="Garamond"/>
          <w:bCs/>
          <w:color w:val="auto"/>
        </w:rPr>
        <w:t xml:space="preserve"> and procedures.</w:t>
      </w:r>
    </w:p>
    <w:p w14:paraId="433BE48F" w14:textId="5D7CE70A" w:rsidR="00540EBA" w:rsidRPr="00540EBA" w:rsidRDefault="00540EBA" w:rsidP="00540EBA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540EBA">
        <w:rPr>
          <w:rFonts w:ascii="Garamond" w:hAnsi="Garamond"/>
          <w:bCs/>
          <w:color w:val="auto"/>
        </w:rPr>
        <w:t>Troublesho</w:t>
      </w:r>
      <w:r>
        <w:rPr>
          <w:rFonts w:ascii="Garamond" w:hAnsi="Garamond"/>
          <w:bCs/>
          <w:color w:val="auto"/>
        </w:rPr>
        <w:t>oting</w:t>
      </w:r>
      <w:r w:rsidRPr="00540EBA">
        <w:rPr>
          <w:rFonts w:ascii="Garamond" w:hAnsi="Garamond"/>
          <w:bCs/>
          <w:color w:val="auto"/>
        </w:rPr>
        <w:t xml:space="preserve"> and repair</w:t>
      </w:r>
      <w:r>
        <w:rPr>
          <w:rFonts w:ascii="Garamond" w:hAnsi="Garamond"/>
          <w:bCs/>
          <w:color w:val="auto"/>
        </w:rPr>
        <w:t xml:space="preserve"> of</w:t>
      </w:r>
      <w:r w:rsidRPr="00540EBA">
        <w:rPr>
          <w:rFonts w:ascii="Garamond" w:hAnsi="Garamond"/>
          <w:bCs/>
          <w:color w:val="auto"/>
        </w:rPr>
        <w:t xml:space="preserve"> various electronic and mechanical laboratory equipment.</w:t>
      </w:r>
    </w:p>
    <w:p w14:paraId="4E314197" w14:textId="06BA9B2D" w:rsidR="008747BC" w:rsidRPr="00395D1D" w:rsidRDefault="001656DB" w:rsidP="001656DB">
      <w:pPr>
        <w:pStyle w:val="Default"/>
        <w:tabs>
          <w:tab w:val="right" w:pos="10800"/>
        </w:tabs>
        <w:spacing w:before="240"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imAvia USA</w:t>
      </w:r>
      <w:r w:rsidR="008747BC">
        <w:rPr>
          <w:rFonts w:ascii="Garamond" w:hAnsi="Garamond"/>
          <w:b/>
          <w:bCs/>
          <w:color w:val="auto"/>
        </w:rPr>
        <w:tab/>
      </w:r>
      <w:r w:rsidR="00540EBA">
        <w:rPr>
          <w:rFonts w:ascii="Garamond" w:hAnsi="Garamond"/>
          <w:b/>
          <w:bCs/>
          <w:color w:val="auto"/>
        </w:rPr>
        <w:t>Feb. 2014 – Apr. 2015</w:t>
      </w:r>
    </w:p>
    <w:p w14:paraId="5B726248" w14:textId="597653D1" w:rsidR="008747BC" w:rsidRPr="001656DB" w:rsidRDefault="001656DB" w:rsidP="001656DB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Fabricator</w:t>
      </w:r>
      <w:r w:rsidR="008747BC">
        <w:rPr>
          <w:rFonts w:ascii="Garamond" w:hAnsi="Garamond"/>
          <w:bCs/>
          <w:i/>
          <w:color w:val="auto"/>
        </w:rPr>
        <w:tab/>
      </w:r>
      <w:r w:rsidR="00540EBA">
        <w:rPr>
          <w:rFonts w:ascii="Garamond" w:hAnsi="Garamond"/>
          <w:bCs/>
          <w:i/>
          <w:color w:val="auto"/>
        </w:rPr>
        <w:t>Prescott, AZ</w:t>
      </w:r>
    </w:p>
    <w:p w14:paraId="53D11A48" w14:textId="77777777" w:rsidR="00540EBA" w:rsidRDefault="00540EBA" w:rsidP="00540EBA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540EBA">
        <w:rPr>
          <w:rFonts w:ascii="Garamond" w:hAnsi="Garamond"/>
          <w:bCs/>
          <w:color w:val="auto"/>
        </w:rPr>
        <w:t>Reduced delivery time of delayed product shipment through efficient work and overtime.</w:t>
      </w:r>
    </w:p>
    <w:p w14:paraId="584CE02E" w14:textId="2FC488DE" w:rsidR="00540EBA" w:rsidRDefault="00540EBA" w:rsidP="00540EBA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540EBA">
        <w:rPr>
          <w:rFonts w:ascii="Garamond" w:hAnsi="Garamond"/>
          <w:bCs/>
          <w:color w:val="auto"/>
        </w:rPr>
        <w:t>Designed &amp; crafted accurate replica components and controls of</w:t>
      </w:r>
      <w:r>
        <w:rPr>
          <w:rFonts w:ascii="Garamond" w:hAnsi="Garamond"/>
          <w:bCs/>
          <w:color w:val="auto"/>
        </w:rPr>
        <w:t xml:space="preserve"> </w:t>
      </w:r>
      <w:r w:rsidRPr="00540EBA">
        <w:rPr>
          <w:rFonts w:ascii="Garamond" w:hAnsi="Garamond"/>
          <w:bCs/>
          <w:color w:val="auto"/>
        </w:rPr>
        <w:t>one-to-one scale helicopter flight simulators to meet customer’s</w:t>
      </w:r>
      <w:r>
        <w:rPr>
          <w:rFonts w:ascii="Garamond" w:hAnsi="Garamond"/>
          <w:bCs/>
          <w:color w:val="auto"/>
        </w:rPr>
        <w:t xml:space="preserve"> </w:t>
      </w:r>
      <w:r w:rsidRPr="00540EBA">
        <w:rPr>
          <w:rFonts w:ascii="Garamond" w:hAnsi="Garamond"/>
          <w:bCs/>
          <w:color w:val="auto"/>
        </w:rPr>
        <w:t>requirements</w:t>
      </w:r>
      <w:r w:rsidRPr="00EB5CC5">
        <w:rPr>
          <w:rFonts w:ascii="Garamond" w:hAnsi="Garamond"/>
          <w:bCs/>
          <w:color w:val="auto"/>
        </w:rPr>
        <w:t>.</w:t>
      </w:r>
    </w:p>
    <w:p w14:paraId="1CDDF757" w14:textId="6581CDD9" w:rsidR="00540EBA" w:rsidRDefault="00540EBA" w:rsidP="00540EBA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540EBA">
        <w:rPr>
          <w:rFonts w:ascii="Garamond" w:hAnsi="Garamond"/>
          <w:bCs/>
          <w:color w:val="auto"/>
        </w:rPr>
        <w:t>Test</w:t>
      </w:r>
      <w:r w:rsidR="00785B62">
        <w:rPr>
          <w:rFonts w:ascii="Garamond" w:hAnsi="Garamond"/>
          <w:bCs/>
          <w:color w:val="auto"/>
        </w:rPr>
        <w:t>ing of</w:t>
      </w:r>
      <w:r w:rsidRPr="00540EBA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 xml:space="preserve">custom </w:t>
      </w:r>
      <w:r w:rsidRPr="00540EBA">
        <w:rPr>
          <w:rFonts w:ascii="Garamond" w:hAnsi="Garamond"/>
          <w:bCs/>
          <w:color w:val="auto"/>
        </w:rPr>
        <w:t xml:space="preserve">linkages and force-feedback </w:t>
      </w:r>
      <w:r>
        <w:rPr>
          <w:rFonts w:ascii="Garamond" w:hAnsi="Garamond"/>
          <w:bCs/>
          <w:color w:val="auto"/>
        </w:rPr>
        <w:t>system</w:t>
      </w:r>
      <w:r w:rsidR="00F742D5">
        <w:rPr>
          <w:rFonts w:ascii="Garamond" w:hAnsi="Garamond"/>
          <w:bCs/>
          <w:color w:val="auto"/>
        </w:rPr>
        <w:t>s</w:t>
      </w:r>
      <w:r>
        <w:rPr>
          <w:rFonts w:ascii="Garamond" w:hAnsi="Garamond"/>
          <w:bCs/>
          <w:color w:val="auto"/>
        </w:rPr>
        <w:t xml:space="preserve"> </w:t>
      </w:r>
      <w:r w:rsidRPr="00540EBA">
        <w:rPr>
          <w:rFonts w:ascii="Garamond" w:hAnsi="Garamond"/>
          <w:bCs/>
          <w:color w:val="auto"/>
        </w:rPr>
        <w:t>to ensure proper function and</w:t>
      </w:r>
      <w:r>
        <w:rPr>
          <w:rFonts w:ascii="Garamond" w:hAnsi="Garamond"/>
          <w:bCs/>
          <w:color w:val="auto"/>
        </w:rPr>
        <w:t xml:space="preserve"> </w:t>
      </w:r>
      <w:r w:rsidRPr="00540EBA">
        <w:rPr>
          <w:rFonts w:ascii="Garamond" w:hAnsi="Garamond"/>
          <w:bCs/>
          <w:color w:val="auto"/>
        </w:rPr>
        <w:t>durability</w:t>
      </w:r>
      <w:r>
        <w:rPr>
          <w:rFonts w:ascii="Garamond" w:hAnsi="Garamond"/>
          <w:bCs/>
          <w:color w:val="auto"/>
        </w:rPr>
        <w:t xml:space="preserve"> of simulator unit</w:t>
      </w:r>
      <w:r w:rsidRPr="00540EBA">
        <w:rPr>
          <w:rFonts w:ascii="Garamond" w:hAnsi="Garamond"/>
          <w:bCs/>
          <w:color w:val="auto"/>
        </w:rPr>
        <w:t>.</w:t>
      </w:r>
    </w:p>
    <w:p w14:paraId="7B317321" w14:textId="6321A5AE" w:rsidR="00574565" w:rsidRDefault="00574565" w:rsidP="00540EBA">
      <w:pPr>
        <w:pStyle w:val="Default"/>
        <w:pBdr>
          <w:bottom w:val="single" w:sz="6" w:space="1" w:color="auto"/>
        </w:pBdr>
        <w:spacing w:before="240"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248CCF8C" w14:textId="61BEA021" w:rsidR="00574565" w:rsidRPr="00FF6734" w:rsidRDefault="001656DB" w:rsidP="001656DB">
      <w:pPr>
        <w:pStyle w:val="Default"/>
        <w:tabs>
          <w:tab w:val="right" w:pos="10800"/>
        </w:tabs>
        <w:spacing w:before="240"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estern Governors University</w:t>
      </w:r>
      <w:r>
        <w:rPr>
          <w:rFonts w:ascii="Garamond" w:hAnsi="Garamond"/>
          <w:b/>
          <w:bCs/>
          <w:color w:val="auto"/>
        </w:rPr>
        <w:tab/>
      </w:r>
      <w:r w:rsidR="00EF5606">
        <w:rPr>
          <w:rFonts w:ascii="Garamond" w:hAnsi="Garamond"/>
          <w:b/>
          <w:bCs/>
          <w:color w:val="auto"/>
        </w:rPr>
        <w:t>Apr</w:t>
      </w:r>
      <w:r>
        <w:rPr>
          <w:rFonts w:ascii="Garamond" w:hAnsi="Garamond"/>
          <w:b/>
          <w:bCs/>
          <w:color w:val="auto"/>
        </w:rPr>
        <w:t>. 202</w:t>
      </w:r>
      <w:r w:rsidR="00EF5606">
        <w:rPr>
          <w:rFonts w:ascii="Garamond" w:hAnsi="Garamond"/>
          <w:b/>
          <w:bCs/>
          <w:color w:val="auto"/>
        </w:rPr>
        <w:t>2</w:t>
      </w:r>
      <w:r>
        <w:rPr>
          <w:rFonts w:ascii="Garamond" w:hAnsi="Garamond"/>
          <w:b/>
          <w:bCs/>
          <w:color w:val="auto"/>
        </w:rPr>
        <w:t xml:space="preserve"> (expected)</w:t>
      </w:r>
      <w:r w:rsidR="00574565" w:rsidRPr="00395D1D">
        <w:rPr>
          <w:rFonts w:ascii="Garamond" w:hAnsi="Garamond"/>
          <w:b/>
          <w:bCs/>
          <w:color w:val="auto"/>
        </w:rPr>
        <w:t xml:space="preserve"> </w:t>
      </w:r>
    </w:p>
    <w:p w14:paraId="4902FC89" w14:textId="689A9C33" w:rsidR="00574565" w:rsidRPr="00395D1D" w:rsidRDefault="001656DB" w:rsidP="001656D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>B</w:t>
      </w:r>
      <w:r w:rsidR="005A1B2E">
        <w:rPr>
          <w:rFonts w:ascii="Garamond" w:hAnsi="Garamond"/>
          <w:i/>
          <w:iCs/>
          <w:color w:val="auto"/>
        </w:rPr>
        <w:t>.</w:t>
      </w:r>
      <w:r>
        <w:rPr>
          <w:rFonts w:ascii="Garamond" w:hAnsi="Garamond"/>
          <w:i/>
          <w:iCs/>
          <w:color w:val="auto"/>
        </w:rPr>
        <w:t>S</w:t>
      </w:r>
      <w:r w:rsidR="005A1B2E">
        <w:rPr>
          <w:rFonts w:ascii="Garamond" w:hAnsi="Garamond"/>
          <w:i/>
          <w:iCs/>
          <w:color w:val="auto"/>
        </w:rPr>
        <w:t>.</w:t>
      </w:r>
      <w:r>
        <w:rPr>
          <w:rFonts w:ascii="Garamond" w:hAnsi="Garamond"/>
          <w:i/>
          <w:iCs/>
          <w:color w:val="auto"/>
        </w:rPr>
        <w:t xml:space="preserve"> Cloud </w:t>
      </w:r>
      <w:r w:rsidR="00785B62">
        <w:rPr>
          <w:rFonts w:ascii="Garamond" w:hAnsi="Garamond"/>
          <w:i/>
          <w:iCs/>
          <w:color w:val="auto"/>
        </w:rPr>
        <w:t>Computing</w:t>
      </w:r>
      <w:r>
        <w:rPr>
          <w:rFonts w:ascii="Garamond" w:hAnsi="Garamond"/>
          <w:i/>
          <w:iCs/>
          <w:color w:val="auto"/>
        </w:rPr>
        <w:tab/>
        <w:t>Salt Lake City, U</w:t>
      </w:r>
      <w:r w:rsidR="005A1B2E">
        <w:rPr>
          <w:rFonts w:ascii="Garamond" w:hAnsi="Garamond"/>
          <w:i/>
          <w:iCs/>
          <w:color w:val="auto"/>
        </w:rPr>
        <w:t>T</w:t>
      </w:r>
    </w:p>
    <w:p w14:paraId="07339890" w14:textId="60A371A2" w:rsidR="001656DB" w:rsidRPr="00FF6734" w:rsidRDefault="005A1B2E" w:rsidP="001656DB">
      <w:pPr>
        <w:pStyle w:val="Default"/>
        <w:tabs>
          <w:tab w:val="right" w:pos="10800"/>
        </w:tabs>
        <w:spacing w:before="240"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Yavapai College</w:t>
      </w:r>
      <w:r w:rsidR="001656DB"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>May 2016</w:t>
      </w:r>
    </w:p>
    <w:p w14:paraId="61706F61" w14:textId="656BB07F" w:rsidR="001656DB" w:rsidRPr="00395D1D" w:rsidRDefault="005A1B2E" w:rsidP="001656D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>Chemistry</w:t>
      </w:r>
      <w:r w:rsidR="001656DB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>Prescott, AZ</w:t>
      </w:r>
    </w:p>
    <w:p w14:paraId="23586557" w14:textId="77777777" w:rsidR="00D7551A" w:rsidRPr="00C90AC9" w:rsidRDefault="00D7551A" w:rsidP="00D20300">
      <w:pPr>
        <w:pStyle w:val="Default"/>
        <w:spacing w:line="252" w:lineRule="auto"/>
        <w:rPr>
          <w:rFonts w:ascii="Garamond" w:hAnsi="Garamond"/>
          <w:color w:val="auto"/>
          <w:sz w:val="20"/>
        </w:rPr>
      </w:pPr>
    </w:p>
    <w:p w14:paraId="11346E3C" w14:textId="18419953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S &amp; INTERESTS</w:t>
      </w:r>
    </w:p>
    <w:p w14:paraId="2375AD0B" w14:textId="77777777" w:rsidR="001F75AE" w:rsidRPr="00C90AC9" w:rsidRDefault="001F75AE" w:rsidP="00D20300">
      <w:pPr>
        <w:pStyle w:val="Default"/>
        <w:spacing w:line="252" w:lineRule="auto"/>
        <w:rPr>
          <w:rFonts w:ascii="Garamond" w:hAnsi="Garamond"/>
          <w:color w:val="auto"/>
          <w:sz w:val="12"/>
          <w:szCs w:val="12"/>
          <w:u w:val="single"/>
        </w:rPr>
      </w:pPr>
    </w:p>
    <w:p w14:paraId="6C6D8849" w14:textId="69123DF5" w:rsidR="00AD7F16" w:rsidRPr="002D011F" w:rsidRDefault="2FD08C9E" w:rsidP="002D011F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color w:val="auto"/>
        </w:rPr>
      </w:pPr>
      <w:r w:rsidRPr="2FD08C9E">
        <w:rPr>
          <w:rFonts w:ascii="Garamond" w:hAnsi="Garamond"/>
          <w:b/>
          <w:bCs/>
          <w:color w:val="auto"/>
        </w:rPr>
        <w:t xml:space="preserve">Skills: </w:t>
      </w:r>
      <w:r w:rsidR="21F8B33C" w:rsidRPr="21F8B33C">
        <w:rPr>
          <w:rFonts w:ascii="Garamond" w:hAnsi="Garamond"/>
          <w:color w:val="auto"/>
        </w:rPr>
        <w:t>JavaScript</w:t>
      </w:r>
      <w:r w:rsidR="46BD7AEF" w:rsidRPr="46BD7AEF">
        <w:rPr>
          <w:rFonts w:ascii="Garamond" w:hAnsi="Garamond"/>
          <w:color w:val="auto"/>
        </w:rPr>
        <w:t>;</w:t>
      </w:r>
      <w:r w:rsidR="2B5267A9" w:rsidRPr="2B5267A9">
        <w:rPr>
          <w:rFonts w:ascii="Garamond" w:hAnsi="Garamond"/>
          <w:color w:val="auto"/>
        </w:rPr>
        <w:t xml:space="preserve"> HTML</w:t>
      </w:r>
      <w:r w:rsidR="46BD7AEF" w:rsidRPr="46BD7AEF">
        <w:rPr>
          <w:rFonts w:ascii="Garamond" w:hAnsi="Garamond"/>
          <w:color w:val="auto"/>
        </w:rPr>
        <w:t>;</w:t>
      </w:r>
      <w:r w:rsidR="2B5267A9" w:rsidRPr="2B5267A9">
        <w:rPr>
          <w:rFonts w:ascii="Garamond" w:hAnsi="Garamond"/>
          <w:color w:val="auto"/>
        </w:rPr>
        <w:t xml:space="preserve"> </w:t>
      </w:r>
      <w:r w:rsidR="3413805D" w:rsidRPr="3413805D">
        <w:rPr>
          <w:rFonts w:ascii="Garamond" w:hAnsi="Garamond"/>
          <w:color w:val="auto"/>
        </w:rPr>
        <w:t>CSS</w:t>
      </w:r>
      <w:r w:rsidR="46BD7AEF" w:rsidRPr="46BD7AEF">
        <w:rPr>
          <w:rFonts w:ascii="Garamond" w:hAnsi="Garamond"/>
          <w:color w:val="auto"/>
        </w:rPr>
        <w:t>;</w:t>
      </w:r>
      <w:r w:rsidR="21F8B33C" w:rsidRPr="21F8B33C">
        <w:rPr>
          <w:rFonts w:ascii="Garamond" w:hAnsi="Garamond"/>
          <w:color w:val="auto"/>
        </w:rPr>
        <w:t xml:space="preserve"> SQL</w:t>
      </w:r>
      <w:r w:rsidR="46BD7AEF" w:rsidRPr="46BD7AEF">
        <w:rPr>
          <w:rFonts w:ascii="Garamond" w:hAnsi="Garamond"/>
          <w:color w:val="auto"/>
        </w:rPr>
        <w:t>; Git;</w:t>
      </w:r>
      <w:r w:rsidR="3413805D" w:rsidRPr="3413805D">
        <w:rPr>
          <w:rFonts w:ascii="Garamond" w:hAnsi="Garamond"/>
          <w:color w:val="auto"/>
        </w:rPr>
        <w:t xml:space="preserve"> </w:t>
      </w:r>
      <w:r w:rsidR="2B5267A9" w:rsidRPr="2B5267A9">
        <w:rPr>
          <w:rFonts w:ascii="Garamond" w:hAnsi="Garamond"/>
          <w:color w:val="auto"/>
        </w:rPr>
        <w:t>windows</w:t>
      </w:r>
      <w:r w:rsidRPr="2FD08C9E">
        <w:rPr>
          <w:rFonts w:ascii="Garamond" w:hAnsi="Garamond"/>
          <w:color w:val="auto"/>
        </w:rPr>
        <w:t xml:space="preserve"> troubleshooting; computer networking; computer hardware upgrades; software troubleshooting; customer service; Adobe Photoshop; Linux; Amazon Web Services</w:t>
      </w:r>
    </w:p>
    <w:p w14:paraId="601B6A6A" w14:textId="17BA406A" w:rsidR="002B033E" w:rsidRPr="00395D1D" w:rsidRDefault="00D7551A" w:rsidP="00E57128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 w:rsidRPr="00395D1D">
        <w:rPr>
          <w:rFonts w:ascii="Garamond" w:hAnsi="Garamond"/>
          <w:b/>
          <w:bCs/>
          <w:color w:val="auto"/>
        </w:rPr>
        <w:t>Interests</w:t>
      </w:r>
      <w:r w:rsidRPr="00CE7911">
        <w:rPr>
          <w:rFonts w:ascii="Garamond" w:hAnsi="Garamond"/>
          <w:b/>
          <w:bCs/>
          <w:color w:val="auto"/>
        </w:rPr>
        <w:t>:</w:t>
      </w:r>
      <w:r w:rsidRPr="00DD0497">
        <w:rPr>
          <w:rFonts w:ascii="Garamond" w:hAnsi="Garamond"/>
          <w:bCs/>
          <w:color w:val="auto"/>
          <w:szCs w:val="20"/>
        </w:rPr>
        <w:t xml:space="preserve"> </w:t>
      </w:r>
      <w:r w:rsidR="00957DCF">
        <w:rPr>
          <w:rFonts w:ascii="Garamond" w:hAnsi="Garamond"/>
          <w:color w:val="auto"/>
        </w:rPr>
        <w:t xml:space="preserve">Playing guitar &amp; piano; reading; automotive repair &amp; performance; </w:t>
      </w:r>
      <w:r w:rsidR="00876831">
        <w:rPr>
          <w:rFonts w:ascii="Garamond" w:hAnsi="Garamond"/>
          <w:color w:val="auto"/>
        </w:rPr>
        <w:t xml:space="preserve">cryptocurrency; photography; </w:t>
      </w:r>
      <w:r w:rsidR="003D5934">
        <w:rPr>
          <w:rFonts w:ascii="Garamond" w:hAnsi="Garamond"/>
          <w:color w:val="auto"/>
        </w:rPr>
        <w:t xml:space="preserve">woodworking; </w:t>
      </w:r>
      <w:r w:rsidR="00957DCF">
        <w:rPr>
          <w:rFonts w:ascii="Garamond" w:hAnsi="Garamond"/>
          <w:color w:val="auto"/>
        </w:rPr>
        <w:t>Star Trek</w:t>
      </w:r>
    </w:p>
    <w:sectPr w:rsidR="002B033E" w:rsidRPr="00395D1D" w:rsidSect="001224A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630" w:right="720" w:bottom="414" w:left="720" w:header="720" w:footer="34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CF00B" w14:textId="77777777" w:rsidR="00C8388F" w:rsidRDefault="00C8388F" w:rsidP="00A00A1D">
      <w:r>
        <w:separator/>
      </w:r>
    </w:p>
  </w:endnote>
  <w:endnote w:type="continuationSeparator" w:id="0">
    <w:p w14:paraId="71293627" w14:textId="77777777" w:rsidR="00C8388F" w:rsidRDefault="00C8388F" w:rsidP="00A00A1D">
      <w:r>
        <w:continuationSeparator/>
      </w:r>
    </w:p>
  </w:endnote>
  <w:endnote w:type="continuationNotice" w:id="1">
    <w:p w14:paraId="4BEF7B43" w14:textId="77777777" w:rsidR="00C8388F" w:rsidRDefault="00C8388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1019C" w14:textId="77777777" w:rsidR="00540EBA" w:rsidRDefault="00540E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6CB2FC" w14:textId="67F4102E" w:rsidR="001224A3" w:rsidRPr="00E1744F" w:rsidRDefault="001224A3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B4ECF9" w14:textId="77777777" w:rsidR="00540EBA" w:rsidRDefault="00540E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0503F0" w14:textId="77777777" w:rsidR="00C8388F" w:rsidRDefault="00C8388F" w:rsidP="00A00A1D">
      <w:r>
        <w:separator/>
      </w:r>
    </w:p>
  </w:footnote>
  <w:footnote w:type="continuationSeparator" w:id="0">
    <w:p w14:paraId="4A035513" w14:textId="77777777" w:rsidR="00C8388F" w:rsidRDefault="00C8388F" w:rsidP="00A00A1D">
      <w:r>
        <w:continuationSeparator/>
      </w:r>
    </w:p>
  </w:footnote>
  <w:footnote w:type="continuationNotice" w:id="1">
    <w:p w14:paraId="3FFE44D6" w14:textId="77777777" w:rsidR="00C8388F" w:rsidRDefault="00C8388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9FE972" w14:textId="77777777" w:rsidR="00540EBA" w:rsidRDefault="00540E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7BD3F" w14:textId="77777777" w:rsidR="00540EBA" w:rsidRDefault="00540EB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321B7" w14:textId="77777777" w:rsidR="00540EBA" w:rsidRDefault="00540E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F1A09"/>
    <w:multiLevelType w:val="hybridMultilevel"/>
    <w:tmpl w:val="CBFC2D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12"/>
  </w:num>
  <w:num w:numId="4">
    <w:abstractNumId w:val="11"/>
  </w:num>
  <w:num w:numId="5">
    <w:abstractNumId w:val="18"/>
  </w:num>
  <w:num w:numId="6">
    <w:abstractNumId w:val="2"/>
  </w:num>
  <w:num w:numId="7">
    <w:abstractNumId w:val="8"/>
  </w:num>
  <w:num w:numId="8">
    <w:abstractNumId w:val="7"/>
  </w:num>
  <w:num w:numId="9">
    <w:abstractNumId w:val="15"/>
  </w:num>
  <w:num w:numId="10">
    <w:abstractNumId w:val="17"/>
  </w:num>
  <w:num w:numId="11">
    <w:abstractNumId w:val="0"/>
  </w:num>
  <w:num w:numId="12">
    <w:abstractNumId w:val="13"/>
  </w:num>
  <w:num w:numId="13">
    <w:abstractNumId w:val="5"/>
  </w:num>
  <w:num w:numId="14">
    <w:abstractNumId w:val="4"/>
  </w:num>
  <w:num w:numId="15">
    <w:abstractNumId w:val="3"/>
  </w:num>
  <w:num w:numId="16">
    <w:abstractNumId w:val="16"/>
  </w:num>
  <w:num w:numId="17">
    <w:abstractNumId w:val="10"/>
  </w:num>
  <w:num w:numId="18">
    <w:abstractNumId w:val="6"/>
  </w:num>
  <w:num w:numId="19">
    <w:abstractNumId w:val="1"/>
  </w:num>
  <w:num w:numId="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MzcwNDW2MDUysTBX0lEKTi0uzszPAykwrgUA9F/qcywAAAA="/>
  </w:docVars>
  <w:rsids>
    <w:rsidRoot w:val="00D7551A"/>
    <w:rsid w:val="00003868"/>
    <w:rsid w:val="00004A38"/>
    <w:rsid w:val="00016513"/>
    <w:rsid w:val="00023E41"/>
    <w:rsid w:val="000330F1"/>
    <w:rsid w:val="00040DE8"/>
    <w:rsid w:val="00041440"/>
    <w:rsid w:val="0004790C"/>
    <w:rsid w:val="000555EE"/>
    <w:rsid w:val="00060215"/>
    <w:rsid w:val="000646AA"/>
    <w:rsid w:val="00077B7D"/>
    <w:rsid w:val="00094905"/>
    <w:rsid w:val="0009555F"/>
    <w:rsid w:val="000965B8"/>
    <w:rsid w:val="000B1911"/>
    <w:rsid w:val="000B41F3"/>
    <w:rsid w:val="000C6404"/>
    <w:rsid w:val="000D19E9"/>
    <w:rsid w:val="000D4E96"/>
    <w:rsid w:val="000D5CB4"/>
    <w:rsid w:val="000F276D"/>
    <w:rsid w:val="000F2A80"/>
    <w:rsid w:val="0010679B"/>
    <w:rsid w:val="00107870"/>
    <w:rsid w:val="001144FB"/>
    <w:rsid w:val="001224A3"/>
    <w:rsid w:val="00122B5C"/>
    <w:rsid w:val="00133697"/>
    <w:rsid w:val="00137570"/>
    <w:rsid w:val="00140AD4"/>
    <w:rsid w:val="001519BE"/>
    <w:rsid w:val="00154C81"/>
    <w:rsid w:val="001656DB"/>
    <w:rsid w:val="0017085B"/>
    <w:rsid w:val="00185843"/>
    <w:rsid w:val="00197743"/>
    <w:rsid w:val="001A77B6"/>
    <w:rsid w:val="001B08A4"/>
    <w:rsid w:val="001B0ED9"/>
    <w:rsid w:val="001C0D1E"/>
    <w:rsid w:val="001C45D3"/>
    <w:rsid w:val="001D7AFD"/>
    <w:rsid w:val="001E6598"/>
    <w:rsid w:val="001E6681"/>
    <w:rsid w:val="001F0A5E"/>
    <w:rsid w:val="001F3644"/>
    <w:rsid w:val="001F56D1"/>
    <w:rsid w:val="001F75AE"/>
    <w:rsid w:val="00204320"/>
    <w:rsid w:val="00204FEB"/>
    <w:rsid w:val="002078BD"/>
    <w:rsid w:val="00211504"/>
    <w:rsid w:val="00211794"/>
    <w:rsid w:val="00212A09"/>
    <w:rsid w:val="00212B5B"/>
    <w:rsid w:val="00243734"/>
    <w:rsid w:val="00247DA6"/>
    <w:rsid w:val="002532E2"/>
    <w:rsid w:val="002547DE"/>
    <w:rsid w:val="00254F68"/>
    <w:rsid w:val="0026266B"/>
    <w:rsid w:val="0026281E"/>
    <w:rsid w:val="00262A97"/>
    <w:rsid w:val="002755B5"/>
    <w:rsid w:val="00277301"/>
    <w:rsid w:val="00281B97"/>
    <w:rsid w:val="0028786B"/>
    <w:rsid w:val="00291675"/>
    <w:rsid w:val="002A39B7"/>
    <w:rsid w:val="002B033E"/>
    <w:rsid w:val="002B0358"/>
    <w:rsid w:val="002B50FE"/>
    <w:rsid w:val="002B640C"/>
    <w:rsid w:val="002C2C43"/>
    <w:rsid w:val="002C37D2"/>
    <w:rsid w:val="002C44CF"/>
    <w:rsid w:val="002D011F"/>
    <w:rsid w:val="002D02D7"/>
    <w:rsid w:val="002D2B13"/>
    <w:rsid w:val="002E063F"/>
    <w:rsid w:val="002E4A76"/>
    <w:rsid w:val="0030047D"/>
    <w:rsid w:val="003010E3"/>
    <w:rsid w:val="00303817"/>
    <w:rsid w:val="00304F33"/>
    <w:rsid w:val="003071EC"/>
    <w:rsid w:val="003209DC"/>
    <w:rsid w:val="00342BE8"/>
    <w:rsid w:val="003502DE"/>
    <w:rsid w:val="00353675"/>
    <w:rsid w:val="00357083"/>
    <w:rsid w:val="003570BA"/>
    <w:rsid w:val="003570E0"/>
    <w:rsid w:val="003615F9"/>
    <w:rsid w:val="00363887"/>
    <w:rsid w:val="0036545A"/>
    <w:rsid w:val="003656D4"/>
    <w:rsid w:val="003661B3"/>
    <w:rsid w:val="00385B7B"/>
    <w:rsid w:val="00395D1D"/>
    <w:rsid w:val="003A389B"/>
    <w:rsid w:val="003B4D25"/>
    <w:rsid w:val="003B7A86"/>
    <w:rsid w:val="003C0E4E"/>
    <w:rsid w:val="003C3EAA"/>
    <w:rsid w:val="003C6F2F"/>
    <w:rsid w:val="003D1B30"/>
    <w:rsid w:val="003D5934"/>
    <w:rsid w:val="003D7383"/>
    <w:rsid w:val="003E7163"/>
    <w:rsid w:val="00402051"/>
    <w:rsid w:val="0040634F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69C5"/>
    <w:rsid w:val="00446A99"/>
    <w:rsid w:val="00446CA8"/>
    <w:rsid w:val="004508B0"/>
    <w:rsid w:val="00455112"/>
    <w:rsid w:val="00456011"/>
    <w:rsid w:val="00456426"/>
    <w:rsid w:val="00463A9E"/>
    <w:rsid w:val="00471269"/>
    <w:rsid w:val="0048295C"/>
    <w:rsid w:val="00485140"/>
    <w:rsid w:val="00490251"/>
    <w:rsid w:val="00495A08"/>
    <w:rsid w:val="004A1E5F"/>
    <w:rsid w:val="004A50D6"/>
    <w:rsid w:val="004A6E1B"/>
    <w:rsid w:val="004B723D"/>
    <w:rsid w:val="004C077D"/>
    <w:rsid w:val="004C369F"/>
    <w:rsid w:val="004C38DE"/>
    <w:rsid w:val="004C776A"/>
    <w:rsid w:val="004D2B18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21CA8"/>
    <w:rsid w:val="00540EBA"/>
    <w:rsid w:val="00546790"/>
    <w:rsid w:val="0054724A"/>
    <w:rsid w:val="00555AEC"/>
    <w:rsid w:val="00556367"/>
    <w:rsid w:val="005625AB"/>
    <w:rsid w:val="005644B4"/>
    <w:rsid w:val="00564A36"/>
    <w:rsid w:val="00571728"/>
    <w:rsid w:val="00572793"/>
    <w:rsid w:val="00574565"/>
    <w:rsid w:val="00575582"/>
    <w:rsid w:val="00582554"/>
    <w:rsid w:val="00582918"/>
    <w:rsid w:val="00582C91"/>
    <w:rsid w:val="00587EF3"/>
    <w:rsid w:val="005950D1"/>
    <w:rsid w:val="005A1B2E"/>
    <w:rsid w:val="005A28D7"/>
    <w:rsid w:val="005A2E35"/>
    <w:rsid w:val="005B5962"/>
    <w:rsid w:val="005C5B6E"/>
    <w:rsid w:val="005C625B"/>
    <w:rsid w:val="005D7059"/>
    <w:rsid w:val="005E1D7A"/>
    <w:rsid w:val="005E3C13"/>
    <w:rsid w:val="005E4A55"/>
    <w:rsid w:val="005E4AEF"/>
    <w:rsid w:val="005E4DD1"/>
    <w:rsid w:val="00602769"/>
    <w:rsid w:val="00605CA8"/>
    <w:rsid w:val="006109F5"/>
    <w:rsid w:val="00612325"/>
    <w:rsid w:val="0061467C"/>
    <w:rsid w:val="0062331D"/>
    <w:rsid w:val="00627C1F"/>
    <w:rsid w:val="00636C4A"/>
    <w:rsid w:val="006562AE"/>
    <w:rsid w:val="00665689"/>
    <w:rsid w:val="00666A20"/>
    <w:rsid w:val="006745D0"/>
    <w:rsid w:val="00677AD9"/>
    <w:rsid w:val="00681DEE"/>
    <w:rsid w:val="00683FC2"/>
    <w:rsid w:val="00683FC8"/>
    <w:rsid w:val="0068416E"/>
    <w:rsid w:val="0068464D"/>
    <w:rsid w:val="006953D3"/>
    <w:rsid w:val="006A0CA1"/>
    <w:rsid w:val="006A2749"/>
    <w:rsid w:val="006A3152"/>
    <w:rsid w:val="006A57EF"/>
    <w:rsid w:val="006B54EC"/>
    <w:rsid w:val="006C1CAD"/>
    <w:rsid w:val="006C2973"/>
    <w:rsid w:val="006C772A"/>
    <w:rsid w:val="006D75A4"/>
    <w:rsid w:val="006E27B8"/>
    <w:rsid w:val="006E32C1"/>
    <w:rsid w:val="006E7EEF"/>
    <w:rsid w:val="006F0604"/>
    <w:rsid w:val="006F1A0D"/>
    <w:rsid w:val="006F7191"/>
    <w:rsid w:val="007021EA"/>
    <w:rsid w:val="00705C22"/>
    <w:rsid w:val="00717D29"/>
    <w:rsid w:val="00720482"/>
    <w:rsid w:val="007206F6"/>
    <w:rsid w:val="007225B2"/>
    <w:rsid w:val="00722662"/>
    <w:rsid w:val="00723D9B"/>
    <w:rsid w:val="00733E76"/>
    <w:rsid w:val="00737A6F"/>
    <w:rsid w:val="00740179"/>
    <w:rsid w:val="00741AAB"/>
    <w:rsid w:val="00742422"/>
    <w:rsid w:val="007530EB"/>
    <w:rsid w:val="007575C2"/>
    <w:rsid w:val="0076252E"/>
    <w:rsid w:val="0076394C"/>
    <w:rsid w:val="007724B8"/>
    <w:rsid w:val="00775755"/>
    <w:rsid w:val="00775F0A"/>
    <w:rsid w:val="00785B12"/>
    <w:rsid w:val="00785B62"/>
    <w:rsid w:val="007871FE"/>
    <w:rsid w:val="007933E3"/>
    <w:rsid w:val="007A0552"/>
    <w:rsid w:val="007A4819"/>
    <w:rsid w:val="007A5BF7"/>
    <w:rsid w:val="007A77F0"/>
    <w:rsid w:val="007B3F4C"/>
    <w:rsid w:val="007D5C93"/>
    <w:rsid w:val="007E46FC"/>
    <w:rsid w:val="007E7E03"/>
    <w:rsid w:val="007F36F0"/>
    <w:rsid w:val="0080581A"/>
    <w:rsid w:val="008116C6"/>
    <w:rsid w:val="00812F6B"/>
    <w:rsid w:val="0081448B"/>
    <w:rsid w:val="00815531"/>
    <w:rsid w:val="00823993"/>
    <w:rsid w:val="00832D32"/>
    <w:rsid w:val="00845D69"/>
    <w:rsid w:val="00847813"/>
    <w:rsid w:val="00852D12"/>
    <w:rsid w:val="00857A8F"/>
    <w:rsid w:val="008604A0"/>
    <w:rsid w:val="00863B3E"/>
    <w:rsid w:val="00864D0F"/>
    <w:rsid w:val="00870735"/>
    <w:rsid w:val="008712C6"/>
    <w:rsid w:val="00871E96"/>
    <w:rsid w:val="00873FB2"/>
    <w:rsid w:val="008747BC"/>
    <w:rsid w:val="00876831"/>
    <w:rsid w:val="00884AB3"/>
    <w:rsid w:val="0088767C"/>
    <w:rsid w:val="008879EE"/>
    <w:rsid w:val="00890DAC"/>
    <w:rsid w:val="00890EE6"/>
    <w:rsid w:val="00890FD8"/>
    <w:rsid w:val="0089355C"/>
    <w:rsid w:val="008A1F6E"/>
    <w:rsid w:val="008A32F7"/>
    <w:rsid w:val="008A53BA"/>
    <w:rsid w:val="008B4EC4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4295"/>
    <w:rsid w:val="008F4436"/>
    <w:rsid w:val="008F615A"/>
    <w:rsid w:val="009057EE"/>
    <w:rsid w:val="00907932"/>
    <w:rsid w:val="00913CFA"/>
    <w:rsid w:val="0091707B"/>
    <w:rsid w:val="00917112"/>
    <w:rsid w:val="00920D0E"/>
    <w:rsid w:val="00921C57"/>
    <w:rsid w:val="0092267A"/>
    <w:rsid w:val="0092304B"/>
    <w:rsid w:val="009350A7"/>
    <w:rsid w:val="00935CFF"/>
    <w:rsid w:val="00937843"/>
    <w:rsid w:val="00941B0C"/>
    <w:rsid w:val="00950C4A"/>
    <w:rsid w:val="00957DCF"/>
    <w:rsid w:val="00972BD1"/>
    <w:rsid w:val="00987BF7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416D"/>
    <w:rsid w:val="009E301F"/>
    <w:rsid w:val="009E37F6"/>
    <w:rsid w:val="00A00A1D"/>
    <w:rsid w:val="00A00ED6"/>
    <w:rsid w:val="00A03FD5"/>
    <w:rsid w:val="00A0650D"/>
    <w:rsid w:val="00A111DC"/>
    <w:rsid w:val="00A20E14"/>
    <w:rsid w:val="00A30886"/>
    <w:rsid w:val="00A35C57"/>
    <w:rsid w:val="00A452AE"/>
    <w:rsid w:val="00A466BF"/>
    <w:rsid w:val="00A74067"/>
    <w:rsid w:val="00A740C5"/>
    <w:rsid w:val="00A765AC"/>
    <w:rsid w:val="00A7684C"/>
    <w:rsid w:val="00A821C2"/>
    <w:rsid w:val="00A87051"/>
    <w:rsid w:val="00A87840"/>
    <w:rsid w:val="00A906B0"/>
    <w:rsid w:val="00A9646F"/>
    <w:rsid w:val="00AA3674"/>
    <w:rsid w:val="00AA4765"/>
    <w:rsid w:val="00AA576D"/>
    <w:rsid w:val="00AB17FF"/>
    <w:rsid w:val="00AB760C"/>
    <w:rsid w:val="00AC192F"/>
    <w:rsid w:val="00AD00FC"/>
    <w:rsid w:val="00AD1B1A"/>
    <w:rsid w:val="00AD7F16"/>
    <w:rsid w:val="00AE4E5F"/>
    <w:rsid w:val="00AF3C50"/>
    <w:rsid w:val="00B21CBB"/>
    <w:rsid w:val="00B22245"/>
    <w:rsid w:val="00B23B3F"/>
    <w:rsid w:val="00B23CFD"/>
    <w:rsid w:val="00B33FE7"/>
    <w:rsid w:val="00B41D44"/>
    <w:rsid w:val="00B4262A"/>
    <w:rsid w:val="00B4529A"/>
    <w:rsid w:val="00B4742F"/>
    <w:rsid w:val="00B47522"/>
    <w:rsid w:val="00B55CED"/>
    <w:rsid w:val="00B6094B"/>
    <w:rsid w:val="00B63938"/>
    <w:rsid w:val="00B65993"/>
    <w:rsid w:val="00B826A3"/>
    <w:rsid w:val="00B83F82"/>
    <w:rsid w:val="00B873CD"/>
    <w:rsid w:val="00B95EB0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E2119"/>
    <w:rsid w:val="00BE4F79"/>
    <w:rsid w:val="00BE60C5"/>
    <w:rsid w:val="00BE6EA7"/>
    <w:rsid w:val="00BF3BA7"/>
    <w:rsid w:val="00BF625A"/>
    <w:rsid w:val="00BF78C9"/>
    <w:rsid w:val="00C02385"/>
    <w:rsid w:val="00C04C78"/>
    <w:rsid w:val="00C053A1"/>
    <w:rsid w:val="00C06849"/>
    <w:rsid w:val="00C06BCF"/>
    <w:rsid w:val="00C11E85"/>
    <w:rsid w:val="00C13E77"/>
    <w:rsid w:val="00C1490B"/>
    <w:rsid w:val="00C32102"/>
    <w:rsid w:val="00C50DE7"/>
    <w:rsid w:val="00C512A2"/>
    <w:rsid w:val="00C60310"/>
    <w:rsid w:val="00C70194"/>
    <w:rsid w:val="00C8388F"/>
    <w:rsid w:val="00C90AC9"/>
    <w:rsid w:val="00C96078"/>
    <w:rsid w:val="00C96CED"/>
    <w:rsid w:val="00C9715D"/>
    <w:rsid w:val="00CA0D8C"/>
    <w:rsid w:val="00CA55F2"/>
    <w:rsid w:val="00CA59E9"/>
    <w:rsid w:val="00CE1BD7"/>
    <w:rsid w:val="00CE6CE4"/>
    <w:rsid w:val="00CE759C"/>
    <w:rsid w:val="00CE7911"/>
    <w:rsid w:val="00CF10C8"/>
    <w:rsid w:val="00CF1F4E"/>
    <w:rsid w:val="00D070EA"/>
    <w:rsid w:val="00D15C96"/>
    <w:rsid w:val="00D160FF"/>
    <w:rsid w:val="00D20300"/>
    <w:rsid w:val="00D25077"/>
    <w:rsid w:val="00D267C0"/>
    <w:rsid w:val="00D279DC"/>
    <w:rsid w:val="00D307C1"/>
    <w:rsid w:val="00D3239C"/>
    <w:rsid w:val="00D33300"/>
    <w:rsid w:val="00D40A3E"/>
    <w:rsid w:val="00D47895"/>
    <w:rsid w:val="00D50011"/>
    <w:rsid w:val="00D55FA1"/>
    <w:rsid w:val="00D631AE"/>
    <w:rsid w:val="00D6333F"/>
    <w:rsid w:val="00D74AE5"/>
    <w:rsid w:val="00D7551A"/>
    <w:rsid w:val="00D77BBB"/>
    <w:rsid w:val="00D82279"/>
    <w:rsid w:val="00D84B89"/>
    <w:rsid w:val="00D90C07"/>
    <w:rsid w:val="00D928ED"/>
    <w:rsid w:val="00D93778"/>
    <w:rsid w:val="00DA041E"/>
    <w:rsid w:val="00DB1931"/>
    <w:rsid w:val="00DB3D4C"/>
    <w:rsid w:val="00DD01C0"/>
    <w:rsid w:val="00DD0497"/>
    <w:rsid w:val="00DD3DD8"/>
    <w:rsid w:val="00DD7B9E"/>
    <w:rsid w:val="00DD7F72"/>
    <w:rsid w:val="00DE3AD9"/>
    <w:rsid w:val="00DE3D24"/>
    <w:rsid w:val="00E04BC0"/>
    <w:rsid w:val="00E063B2"/>
    <w:rsid w:val="00E11CF3"/>
    <w:rsid w:val="00E14361"/>
    <w:rsid w:val="00E1744F"/>
    <w:rsid w:val="00E30DCE"/>
    <w:rsid w:val="00E3141E"/>
    <w:rsid w:val="00E336FF"/>
    <w:rsid w:val="00E33A81"/>
    <w:rsid w:val="00E3586B"/>
    <w:rsid w:val="00E36881"/>
    <w:rsid w:val="00E37D22"/>
    <w:rsid w:val="00E41DF1"/>
    <w:rsid w:val="00E42470"/>
    <w:rsid w:val="00E45AA3"/>
    <w:rsid w:val="00E466A4"/>
    <w:rsid w:val="00E52773"/>
    <w:rsid w:val="00E57128"/>
    <w:rsid w:val="00E60648"/>
    <w:rsid w:val="00E615C1"/>
    <w:rsid w:val="00E63277"/>
    <w:rsid w:val="00E67A34"/>
    <w:rsid w:val="00E704FB"/>
    <w:rsid w:val="00E71AEF"/>
    <w:rsid w:val="00E7470F"/>
    <w:rsid w:val="00E76DB1"/>
    <w:rsid w:val="00E817D6"/>
    <w:rsid w:val="00E909F5"/>
    <w:rsid w:val="00EA1811"/>
    <w:rsid w:val="00EA33DA"/>
    <w:rsid w:val="00EA4716"/>
    <w:rsid w:val="00EA4B55"/>
    <w:rsid w:val="00EA5DB7"/>
    <w:rsid w:val="00EB330E"/>
    <w:rsid w:val="00EB5CC5"/>
    <w:rsid w:val="00EC52DE"/>
    <w:rsid w:val="00EC6273"/>
    <w:rsid w:val="00EC6D27"/>
    <w:rsid w:val="00ED0170"/>
    <w:rsid w:val="00ED2A98"/>
    <w:rsid w:val="00ED4F78"/>
    <w:rsid w:val="00ED7801"/>
    <w:rsid w:val="00EE086D"/>
    <w:rsid w:val="00EE5B6A"/>
    <w:rsid w:val="00EF15C4"/>
    <w:rsid w:val="00EF5606"/>
    <w:rsid w:val="00EF57DD"/>
    <w:rsid w:val="00F13873"/>
    <w:rsid w:val="00F22A45"/>
    <w:rsid w:val="00F30E90"/>
    <w:rsid w:val="00F32734"/>
    <w:rsid w:val="00F3790B"/>
    <w:rsid w:val="00F37C1E"/>
    <w:rsid w:val="00F4577C"/>
    <w:rsid w:val="00F46957"/>
    <w:rsid w:val="00F46ADA"/>
    <w:rsid w:val="00F53B8F"/>
    <w:rsid w:val="00F62335"/>
    <w:rsid w:val="00F742D5"/>
    <w:rsid w:val="00F7708A"/>
    <w:rsid w:val="00F80B75"/>
    <w:rsid w:val="00F97ECB"/>
    <w:rsid w:val="00FA513D"/>
    <w:rsid w:val="00FA7C2F"/>
    <w:rsid w:val="00FB14CC"/>
    <w:rsid w:val="00FB7142"/>
    <w:rsid w:val="00FC1148"/>
    <w:rsid w:val="00FC1AD5"/>
    <w:rsid w:val="00FC7E90"/>
    <w:rsid w:val="00FE1A2B"/>
    <w:rsid w:val="00FE1FBD"/>
    <w:rsid w:val="00FE4715"/>
    <w:rsid w:val="00FE5AB0"/>
    <w:rsid w:val="00FE77EB"/>
    <w:rsid w:val="00FF3799"/>
    <w:rsid w:val="00FF6734"/>
    <w:rsid w:val="21F8B33C"/>
    <w:rsid w:val="26F45C84"/>
    <w:rsid w:val="27A706A2"/>
    <w:rsid w:val="2B5267A9"/>
    <w:rsid w:val="2FD08C9E"/>
    <w:rsid w:val="3413805D"/>
    <w:rsid w:val="368B348C"/>
    <w:rsid w:val="46BD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  <w:style w:type="character" w:customStyle="1" w:styleId="normaltextrun">
    <w:name w:val="normaltextrun"/>
    <w:basedOn w:val="DefaultParagraphFont"/>
    <w:rsid w:val="00582554"/>
  </w:style>
  <w:style w:type="character" w:customStyle="1" w:styleId="eop">
    <w:name w:val="eop"/>
    <w:basedOn w:val="DefaultParagraphFont"/>
    <w:rsid w:val="005825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4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3F242AF-8E0B-4B84-988F-3F258A9BF2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57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water Associates</Company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 McIntosh</dc:creator>
  <cp:lastModifiedBy>Scott Lee</cp:lastModifiedBy>
  <cp:revision>3</cp:revision>
  <cp:lastPrinted>2020-03-23T18:59:00Z</cp:lastPrinted>
  <dcterms:created xsi:type="dcterms:W3CDTF">2021-02-06T19:59:00Z</dcterms:created>
  <dcterms:modified xsi:type="dcterms:W3CDTF">2021-02-06T20:02:00Z</dcterms:modified>
</cp:coreProperties>
</file>